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E35B0" w14:textId="0BF4CCCC" w:rsidR="001F3E0A" w:rsidRDefault="00FE0D7A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Lab/homework 6</w:t>
      </w:r>
    </w:p>
    <w:p w14:paraId="052D8BA5" w14:textId="731EB1C6" w:rsidR="00FE0D7A" w:rsidRDefault="00FE0D7A">
      <w:pPr>
        <w:rPr>
          <w:lang w:val="en-US"/>
        </w:rPr>
      </w:pPr>
      <w:r>
        <w:rPr>
          <w:lang w:val="en-US"/>
        </w:rPr>
        <w:t>Before next lesson go over key concept summary:</w:t>
      </w:r>
    </w:p>
    <w:p w14:paraId="7B96F5D5" w14:textId="509680EF" w:rsidR="00FE0D7A" w:rsidRDefault="00FE0D7A">
      <w:pPr>
        <w:rPr>
          <w:lang w:val="en-US"/>
        </w:rPr>
      </w:pPr>
      <w:hyperlink r:id="rId5" w:history="1">
        <w:r w:rsidRPr="00DE5A04">
          <w:rPr>
            <w:rStyle w:val="Hyperlink"/>
            <w:lang w:val="en-US"/>
          </w:rPr>
          <w:t>https://csawesome.runestone.academy/runestone/books/published/csawesome/Unit6-Arrays/topic-6-5-summary.html</w:t>
        </w:r>
      </w:hyperlink>
    </w:p>
    <w:p w14:paraId="72ACC3C5" w14:textId="14ABF853" w:rsidR="00FE0D7A" w:rsidRDefault="00FE0D7A">
      <w:pPr>
        <w:rPr>
          <w:lang w:val="en-US"/>
        </w:rPr>
      </w:pPr>
      <w:r>
        <w:rPr>
          <w:lang w:val="en-US"/>
        </w:rPr>
        <w:t>Extra practice:</w:t>
      </w:r>
    </w:p>
    <w:p w14:paraId="24623962" w14:textId="16544FED" w:rsidR="00FE0D7A" w:rsidRDefault="00FE0D7A">
      <w:pPr>
        <w:rPr>
          <w:lang w:val="en-US"/>
        </w:rPr>
      </w:pPr>
      <w:hyperlink r:id="rId6" w:history="1">
        <w:r w:rsidRPr="00DE5A04">
          <w:rPr>
            <w:rStyle w:val="Hyperlink"/>
            <w:lang w:val="en-US"/>
          </w:rPr>
          <w:t>https://csawesome.runestone.academy/runestone/books/published/csawesome/Unit6-Arrays/ArrayParsonsPractice.html</w:t>
        </w:r>
      </w:hyperlink>
    </w:p>
    <w:p w14:paraId="1C898DDD" w14:textId="748CCBA6" w:rsidR="00FE0D7A" w:rsidRDefault="00FE0D7A">
      <w:pPr>
        <w:rPr>
          <w:lang w:val="en-US"/>
        </w:rPr>
      </w:pPr>
      <w:hyperlink r:id="rId7" w:history="1">
        <w:r w:rsidRPr="00DE5A04">
          <w:rPr>
            <w:rStyle w:val="Hyperlink"/>
            <w:lang w:val="en-US"/>
          </w:rPr>
          <w:t>https://csawesome.runestone.academy/runestone/books/published/csawesome/Unit6-Arrays/ArrayPractice.html</w:t>
        </w:r>
      </w:hyperlink>
    </w:p>
    <w:p w14:paraId="2914C580" w14:textId="10849575" w:rsidR="00FE0D7A" w:rsidRDefault="00FE0D7A">
      <w:pPr>
        <w:rPr>
          <w:lang w:val="en-US"/>
        </w:rPr>
      </w:pPr>
      <w:hyperlink r:id="rId8" w:history="1">
        <w:r w:rsidRPr="00DE5A04">
          <w:rPr>
            <w:rStyle w:val="Hyperlink"/>
            <w:lang w:val="en-US"/>
          </w:rPr>
          <w:t>https://csawesome.runestone.academy/runestone/books/published/csawesome/Unit6-Arrays/Exercises.html</w:t>
        </w:r>
      </w:hyperlink>
    </w:p>
    <w:p w14:paraId="2D670026" w14:textId="5133F9DE" w:rsidR="00FE0D7A" w:rsidRDefault="00FE0D7A">
      <w:pPr>
        <w:rPr>
          <w:lang w:val="en-US"/>
        </w:rPr>
      </w:pPr>
      <w:hyperlink r:id="rId9" w:history="1">
        <w:r w:rsidRPr="00DE5A04">
          <w:rPr>
            <w:rStyle w:val="Hyperlink"/>
            <w:lang w:val="en-US"/>
          </w:rPr>
          <w:t>https://csawesome.runestone.academy/runestone/books/published/csawesome/Unit6-Arrays/arrayExam.html</w:t>
        </w:r>
      </w:hyperlink>
    </w:p>
    <w:p w14:paraId="09D8B782" w14:textId="612F7CEE" w:rsidR="00FE0D7A" w:rsidRDefault="00FE0D7A">
      <w:pPr>
        <w:rPr>
          <w:u w:val="single"/>
          <w:lang w:val="en-US"/>
        </w:rPr>
      </w:pPr>
      <w:r>
        <w:rPr>
          <w:u w:val="single"/>
          <w:lang w:val="en-US"/>
        </w:rPr>
        <w:t>lab:</w:t>
      </w:r>
    </w:p>
    <w:p w14:paraId="75D8B3AA" w14:textId="4D9171E9" w:rsidR="00FE0D7A" w:rsidRPr="00FE0D7A" w:rsidRDefault="00FE0D7A">
      <w:pPr>
        <w:rPr>
          <w:lang w:val="en-US"/>
        </w:rPr>
      </w:pPr>
      <w:r>
        <w:rPr>
          <w:lang w:val="en-US"/>
        </w:rPr>
        <w:t>In the Class you created in Lab 5 add the methods that do the following:</w:t>
      </w:r>
    </w:p>
    <w:p w14:paraId="712C3DDE" w14:textId="7777777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Determine the minimum or maximum value in an array</w:t>
      </w:r>
    </w:p>
    <w:p w14:paraId="494E5859" w14:textId="77777777" w:rsidR="00FE0D7A" w:rsidRPr="00FE0D7A" w:rsidRDefault="00FE0D7A" w:rsidP="00FE0D7A">
      <w:pPr>
        <w:pStyle w:val="ListParagraph"/>
        <w:rPr>
          <w:lang w:val="en-US"/>
        </w:rPr>
      </w:pPr>
    </w:p>
    <w:p w14:paraId="5DA01AFB" w14:textId="7777777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Compute a sum, average, or mode of array elements</w:t>
      </w:r>
    </w:p>
    <w:p w14:paraId="6238086A" w14:textId="77777777" w:rsidR="00FE0D7A" w:rsidRPr="00FE0D7A" w:rsidRDefault="00FE0D7A" w:rsidP="00FE0D7A">
      <w:pPr>
        <w:pStyle w:val="ListParagraph"/>
        <w:rPr>
          <w:lang w:val="en-US"/>
        </w:rPr>
      </w:pPr>
    </w:p>
    <w:p w14:paraId="1AA7C6AB" w14:textId="7777777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Search for a particular element in the array</w:t>
      </w:r>
    </w:p>
    <w:p w14:paraId="317D40C6" w14:textId="77777777" w:rsidR="00FE0D7A" w:rsidRPr="00FE0D7A" w:rsidRDefault="00FE0D7A" w:rsidP="00FE0D7A">
      <w:pPr>
        <w:pStyle w:val="ListParagraph"/>
        <w:rPr>
          <w:lang w:val="en-US"/>
        </w:rPr>
      </w:pPr>
    </w:p>
    <w:p w14:paraId="2D2ABDAE" w14:textId="7777777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Determine if at least one element has a particular property</w:t>
      </w:r>
    </w:p>
    <w:p w14:paraId="5BBB7634" w14:textId="77777777" w:rsidR="00FE0D7A" w:rsidRPr="00FE0D7A" w:rsidRDefault="00FE0D7A" w:rsidP="00FE0D7A">
      <w:pPr>
        <w:pStyle w:val="ListParagraph"/>
        <w:rPr>
          <w:lang w:val="en-US"/>
        </w:rPr>
      </w:pPr>
    </w:p>
    <w:p w14:paraId="41B2995C" w14:textId="7777777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Determine if all elements have a particular property</w:t>
      </w:r>
    </w:p>
    <w:p w14:paraId="7BB22A8C" w14:textId="77777777" w:rsidR="00FE0D7A" w:rsidRPr="00FE0D7A" w:rsidRDefault="00FE0D7A" w:rsidP="00FE0D7A">
      <w:pPr>
        <w:pStyle w:val="ListParagraph"/>
        <w:rPr>
          <w:lang w:val="en-US"/>
        </w:rPr>
      </w:pPr>
    </w:p>
    <w:p w14:paraId="7D172BAD" w14:textId="7777777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Access all consecutive pairs of elements</w:t>
      </w:r>
    </w:p>
    <w:p w14:paraId="7CF37E8F" w14:textId="77777777" w:rsidR="00FE0D7A" w:rsidRPr="00FE0D7A" w:rsidRDefault="00FE0D7A" w:rsidP="00FE0D7A">
      <w:pPr>
        <w:pStyle w:val="ListParagraph"/>
        <w:rPr>
          <w:lang w:val="en-US"/>
        </w:rPr>
      </w:pPr>
    </w:p>
    <w:p w14:paraId="244B37C0" w14:textId="7777777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Determine the presence or absence of duplicate elements</w:t>
      </w:r>
    </w:p>
    <w:p w14:paraId="74A687B4" w14:textId="77777777" w:rsidR="00FE0D7A" w:rsidRPr="00FE0D7A" w:rsidRDefault="00FE0D7A" w:rsidP="00FE0D7A">
      <w:pPr>
        <w:pStyle w:val="ListParagraph"/>
        <w:rPr>
          <w:lang w:val="en-US"/>
        </w:rPr>
      </w:pPr>
    </w:p>
    <w:p w14:paraId="33B1051E" w14:textId="7777777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Determine the number of elements meeting specific criteria</w:t>
      </w:r>
    </w:p>
    <w:p w14:paraId="291E2C23" w14:textId="77777777" w:rsidR="00FE0D7A" w:rsidRPr="00FE0D7A" w:rsidRDefault="00FE0D7A" w:rsidP="00FE0D7A">
      <w:pPr>
        <w:pStyle w:val="ListParagraph"/>
        <w:rPr>
          <w:lang w:val="en-US"/>
        </w:rPr>
      </w:pPr>
    </w:p>
    <w:p w14:paraId="05900533" w14:textId="7777777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Shift or rotate elements left or right</w:t>
      </w:r>
    </w:p>
    <w:p w14:paraId="012417C6" w14:textId="77777777" w:rsidR="00FE0D7A" w:rsidRPr="00FE0D7A" w:rsidRDefault="00FE0D7A" w:rsidP="00FE0D7A">
      <w:pPr>
        <w:pStyle w:val="ListParagraph"/>
        <w:rPr>
          <w:lang w:val="en-US"/>
        </w:rPr>
      </w:pPr>
    </w:p>
    <w:p w14:paraId="62BB4D32" w14:textId="60B0BAC7" w:rsidR="00FE0D7A" w:rsidRPr="00FE0D7A" w:rsidRDefault="00FE0D7A" w:rsidP="00FE0D7A">
      <w:pPr>
        <w:pStyle w:val="ListParagraph"/>
        <w:numPr>
          <w:ilvl w:val="0"/>
          <w:numId w:val="1"/>
        </w:numPr>
        <w:rPr>
          <w:lang w:val="en-US"/>
        </w:rPr>
      </w:pPr>
      <w:r w:rsidRPr="00FE0D7A">
        <w:rPr>
          <w:lang w:val="en-US"/>
        </w:rPr>
        <w:t>Reverse the order of the elements</w:t>
      </w:r>
    </w:p>
    <w:sectPr w:rsidR="00FE0D7A" w:rsidRPr="00FE0D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F7957"/>
    <w:multiLevelType w:val="hybridMultilevel"/>
    <w:tmpl w:val="C58E8D1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bA0tDAxMzKyMDJQ0lEKTi0uzszPAykwrAUA1mFWmCwAAAA="/>
  </w:docVars>
  <w:rsids>
    <w:rsidRoot w:val="00FE0D7A"/>
    <w:rsid w:val="001F3E0A"/>
    <w:rsid w:val="00FE0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A1E7C"/>
  <w15:chartTrackingRefBased/>
  <w15:docId w15:val="{11135279-8157-40C7-805C-1432DA84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0D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D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0D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awesome.runestone.academy/runestone/books/published/csawesome/Unit6-Arrays/Exercis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sawesome.runestone.academy/runestone/books/published/csawesome/Unit6-Arrays/ArrayPractic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sawesome.runestone.academy/runestone/books/published/csawesome/Unit6-Arrays/ArrayParsonsPractice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csawesome.runestone.academy/runestone/books/published/csawesome/Unit6-Arrays/topic-6-5-summary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sawesome.runestone.academy/runestone/books/published/csawesome/Unit6-Arrays/arrayExam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65</Words>
  <Characters>1515</Characters>
  <Application>Microsoft Office Word</Application>
  <DocSecurity>0</DocSecurity>
  <Lines>12</Lines>
  <Paragraphs>3</Paragraphs>
  <ScaleCrop>false</ScaleCrop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1</cp:revision>
  <dcterms:created xsi:type="dcterms:W3CDTF">2021-08-05T15:28:00Z</dcterms:created>
  <dcterms:modified xsi:type="dcterms:W3CDTF">2021-08-05T15:32:00Z</dcterms:modified>
</cp:coreProperties>
</file>